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4CACA3" w14:textId="77777777" w:rsidR="00B11303" w:rsidRPr="00B11303" w:rsidRDefault="00B11303" w:rsidP="00B11303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MINUTES OF THE EXAMINATION BOARD</w:t>
      </w:r>
    </w:p>
    <w:p w14:paraId="3587C83A" w14:textId="77777777" w:rsidR="00B11303" w:rsidRPr="00B11303" w:rsidRDefault="00B11303" w:rsidP="00B11303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for the administration of doctoral examination / examination in (please specify modern foreign language) ……………………………..*</w:t>
      </w:r>
    </w:p>
    <w:p w14:paraId="351918D6" w14:textId="77777777" w:rsidR="00B11303" w:rsidRPr="00EA4FA7" w:rsidRDefault="00B11303" w:rsidP="00B11303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1EDA9353" w14:textId="77777777" w:rsidR="00B11303" w:rsidRPr="00B11303" w:rsidRDefault="00B11303" w:rsidP="00B11303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appointed by</w:t>
      </w:r>
    </w:p>
    <w:p w14:paraId="425298DD" w14:textId="77777777" w:rsidR="00B11303" w:rsidRPr="00BD625E" w:rsidRDefault="00B11303" w:rsidP="00B11303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the Scientific Council of the Mossakowski Medical Research Institute, Polish Academy of Sciences</w:t>
      </w:r>
    </w:p>
    <w:p w14:paraId="75BF3B96" w14:textId="77777777" w:rsidR="00B11303" w:rsidRDefault="00B11303" w:rsidP="00F14411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in doctoral proceedings (field: medical science and health science, discipline: medical science)</w:t>
      </w:r>
    </w:p>
    <w:p w14:paraId="445DD983" w14:textId="77777777" w:rsidR="00F14411" w:rsidRPr="00EA4FA7" w:rsidRDefault="00F14411" w:rsidP="00F14411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5F6E3F58" w14:textId="77777777" w:rsidR="00B11303" w:rsidRPr="00D7639A" w:rsidRDefault="00B11303" w:rsidP="00B11303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</w:rPr>
        <w:t xml:space="preserve">of </w:t>
      </w:r>
      <w:r>
        <w:rPr>
          <w:rFonts w:ascii="Times New Roman" w:hAnsi="Times New Roman"/>
          <w:b/>
          <w:sz w:val="24"/>
        </w:rPr>
        <w:t xml:space="preserve">Mr./Ms. </w:t>
      </w:r>
      <w:r>
        <w:rPr>
          <w:rFonts w:ascii="Times New Roman" w:hAnsi="Times New Roman"/>
          <w:sz w:val="24"/>
        </w:rPr>
        <w:t>……………………………………………</w:t>
      </w:r>
    </w:p>
    <w:p w14:paraId="2380FB1F" w14:textId="77777777" w:rsidR="00B11303" w:rsidRPr="00EA4FA7" w:rsidRDefault="00B11303" w:rsidP="00B11303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262E9A2C" w14:textId="77777777" w:rsidR="00B11303" w:rsidRPr="00EA4FA7" w:rsidRDefault="00B11303" w:rsidP="00B11303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07E34B32" w14:textId="77777777" w:rsidR="00EA4FA7" w:rsidRDefault="00B11303" w:rsidP="00D7639A">
      <w:pPr>
        <w:contextualSpacing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On…………….. in Warsaw, at the seat of the Mossakowski Medical Research Institute, Polish Academy of Sciences / outside the seat of the Mossakowski Medical Research Institute, Polish Academy of Sciences (by means of electronic communication)*,</w:t>
      </w:r>
    </w:p>
    <w:p w14:paraId="687BC242" w14:textId="77777777" w:rsidR="00EA4FA7" w:rsidRDefault="00B11303" w:rsidP="00D7639A">
      <w:pPr>
        <w:contextualSpacing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r./Ms. ……….……………………………. born on ……………….. in ……………………................... took the examination in ………………………………………………. ……………………………………………… before the Board composed of::</w:t>
      </w:r>
    </w:p>
    <w:p w14:paraId="573D9C2C" w14:textId="35C883F9" w:rsidR="00B11303" w:rsidRPr="00EA4FA7" w:rsidRDefault="00B11303" w:rsidP="00B11303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719D1FC5" w14:textId="77777777" w:rsidR="00B11303" w:rsidRPr="00B11303" w:rsidRDefault="00B11303" w:rsidP="00B11303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1.</w:t>
      </w:r>
      <w:r>
        <w:rPr>
          <w:rFonts w:ascii="Times New Roman" w:hAnsi="Times New Roman"/>
          <w:sz w:val="24"/>
        </w:rPr>
        <w:tab/>
        <w:t>…………………………………..– Head</w:t>
      </w:r>
    </w:p>
    <w:p w14:paraId="33D8B5F6" w14:textId="77777777" w:rsidR="00B11303" w:rsidRPr="00B11303" w:rsidRDefault="00B11303" w:rsidP="00B11303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2.</w:t>
      </w:r>
      <w:r>
        <w:rPr>
          <w:rFonts w:ascii="Times New Roman" w:hAnsi="Times New Roman"/>
          <w:sz w:val="24"/>
        </w:rPr>
        <w:tab/>
        <w:t>……………………………..........– Member of the Board</w:t>
      </w:r>
    </w:p>
    <w:p w14:paraId="1BC97FB4" w14:textId="77777777" w:rsidR="0057101E" w:rsidRPr="00B11303" w:rsidRDefault="0057101E" w:rsidP="0057101E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3.</w:t>
      </w:r>
      <w:r>
        <w:rPr>
          <w:rFonts w:ascii="Times New Roman" w:hAnsi="Times New Roman"/>
          <w:sz w:val="24"/>
        </w:rPr>
        <w:tab/>
        <w:t>……………………………..........– Member of the Board</w:t>
      </w:r>
    </w:p>
    <w:p w14:paraId="1C34CDFF" w14:textId="77777777" w:rsidR="00B11303" w:rsidRPr="00B11303" w:rsidRDefault="0057101E" w:rsidP="00B11303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4.</w:t>
      </w:r>
      <w:r>
        <w:rPr>
          <w:rFonts w:ascii="Times New Roman" w:hAnsi="Times New Roman"/>
          <w:sz w:val="24"/>
        </w:rPr>
        <w:tab/>
        <w:t>…………………………………..– Member of the Board</w:t>
      </w:r>
    </w:p>
    <w:p w14:paraId="30CF6C8E" w14:textId="77777777" w:rsidR="00B11303" w:rsidRPr="00B11303" w:rsidRDefault="0057101E" w:rsidP="00B11303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5.</w:t>
      </w:r>
      <w:r>
        <w:rPr>
          <w:rFonts w:ascii="Times New Roman" w:hAnsi="Times New Roman"/>
          <w:sz w:val="24"/>
        </w:rPr>
        <w:tab/>
        <w:t>………………………………..…– Advisor</w:t>
      </w:r>
    </w:p>
    <w:p w14:paraId="208450EA" w14:textId="77777777" w:rsidR="00B11303" w:rsidRPr="00EA4FA7" w:rsidRDefault="00B11303" w:rsidP="00B11303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0F20E5DF" w14:textId="77777777" w:rsidR="00B11303" w:rsidRPr="00B11303" w:rsidRDefault="00B11303" w:rsidP="00B11303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Questions/evaluation of answers</w:t>
      </w:r>
    </w:p>
    <w:p w14:paraId="7C1F4CB6" w14:textId="77777777" w:rsidR="00B11303" w:rsidRPr="00B11303" w:rsidRDefault="00B11303" w:rsidP="00B11303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7CEE4DE" w14:textId="77777777" w:rsidR="00B11303" w:rsidRPr="00B11303" w:rsidRDefault="00B11303" w:rsidP="00B11303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______________________________________________________________________________________________________________________________________________________</w:t>
      </w:r>
    </w:p>
    <w:p w14:paraId="372EF124" w14:textId="77777777" w:rsidR="00B11303" w:rsidRPr="00EA4FA7" w:rsidRDefault="00B11303" w:rsidP="00B11303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1EE5B96A" w14:textId="77777777" w:rsidR="00B11303" w:rsidRPr="00EA4FA7" w:rsidRDefault="00B11303" w:rsidP="00B11303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6E06C7FC" w14:textId="77777777" w:rsidR="00B11303" w:rsidRPr="00B11303" w:rsidRDefault="00B11303" w:rsidP="00B11303">
      <w:pPr>
        <w:contextualSpacing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__________________________</w:t>
      </w:r>
    </w:p>
    <w:p w14:paraId="1532FC65" w14:textId="72E9EC2B" w:rsidR="00B11303" w:rsidRPr="00B11303" w:rsidRDefault="00B11303" w:rsidP="00B11303">
      <w:pPr>
        <w:contextualSpacing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ab/>
        <w:t>General result of the examination</w:t>
      </w:r>
    </w:p>
    <w:p w14:paraId="60096D41" w14:textId="77777777" w:rsidR="00B11303" w:rsidRPr="00EA4FA7" w:rsidRDefault="00B11303" w:rsidP="00B11303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64B14A27" w14:textId="55777E49" w:rsidR="00B11303" w:rsidRPr="00B11303" w:rsidRDefault="00B11303" w:rsidP="00B11303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Signatures of the Members of the Board</w:t>
      </w:r>
      <w:r w:rsidR="00EA4FA7">
        <w:rPr>
          <w:rFonts w:ascii="Times New Roman" w:hAnsi="Times New Roman"/>
          <w:sz w:val="24"/>
        </w:rPr>
        <w:tab/>
      </w:r>
    </w:p>
    <w:p w14:paraId="00769775" w14:textId="77777777" w:rsidR="00B11303" w:rsidRPr="00B11303" w:rsidRDefault="00B11303" w:rsidP="00B11303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1.__________________________</w:t>
      </w:r>
    </w:p>
    <w:p w14:paraId="7C31ECEF" w14:textId="77777777" w:rsidR="00EA4FA7" w:rsidRDefault="00B11303" w:rsidP="00B11303">
      <w:pPr>
        <w:contextualSpacing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2.__________________________</w:t>
      </w:r>
    </w:p>
    <w:p w14:paraId="2BC2A85D" w14:textId="77777777" w:rsidR="00EA4FA7" w:rsidRDefault="00B11303" w:rsidP="00B11303">
      <w:pPr>
        <w:contextualSpacing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3.__________________________</w:t>
      </w:r>
    </w:p>
    <w:p w14:paraId="53D683DD" w14:textId="77777777" w:rsidR="00EA4FA7" w:rsidRDefault="00B11303" w:rsidP="00B11303">
      <w:pPr>
        <w:contextualSpacing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>4.__________________________</w:t>
      </w:r>
    </w:p>
    <w:p w14:paraId="3B570034" w14:textId="77777777" w:rsidR="00EA4FA7" w:rsidRDefault="0057101E" w:rsidP="0057101E">
      <w:pPr>
        <w:contextualSpacing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5.__________________________</w:t>
      </w:r>
    </w:p>
    <w:p w14:paraId="1A8E7185" w14:textId="678D85E8" w:rsidR="0057101E" w:rsidRPr="00B11303" w:rsidRDefault="0057101E" w:rsidP="0057101E">
      <w:pPr>
        <w:contextualSpacing/>
        <w:rPr>
          <w:rFonts w:ascii="Times New Roman" w:hAnsi="Times New Roman" w:cs="Times New Roman"/>
          <w:sz w:val="24"/>
          <w:szCs w:val="24"/>
        </w:rPr>
      </w:pPr>
    </w:p>
    <w:sectPr w:rsidR="0057101E" w:rsidRPr="00B11303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7B9ACB" w14:textId="77777777" w:rsidR="00E2456B" w:rsidRDefault="00E2456B" w:rsidP="00B11303">
      <w:pPr>
        <w:spacing w:after="0" w:line="240" w:lineRule="auto"/>
      </w:pPr>
      <w:r>
        <w:separator/>
      </w:r>
    </w:p>
  </w:endnote>
  <w:endnote w:type="continuationSeparator" w:id="0">
    <w:p w14:paraId="3181368E" w14:textId="77777777" w:rsidR="00E2456B" w:rsidRDefault="00E2456B" w:rsidP="00B113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02960F" w14:textId="77777777" w:rsidR="00E2456B" w:rsidRDefault="00E2456B" w:rsidP="00B11303">
      <w:pPr>
        <w:spacing w:after="0" w:line="240" w:lineRule="auto"/>
      </w:pPr>
      <w:r>
        <w:separator/>
      </w:r>
    </w:p>
  </w:footnote>
  <w:footnote w:type="continuationSeparator" w:id="0">
    <w:p w14:paraId="63A81CB3" w14:textId="77777777" w:rsidR="00E2456B" w:rsidRDefault="00E2456B" w:rsidP="00B113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7FABE" w14:textId="77777777" w:rsidR="0057101E" w:rsidRPr="0057101E" w:rsidRDefault="0057101E" w:rsidP="0057101E">
    <w:pPr>
      <w:pStyle w:val="Nagwek"/>
      <w:tabs>
        <w:tab w:val="clear" w:pos="4536"/>
        <w:tab w:val="clear" w:pos="9072"/>
        <w:tab w:val="left" w:pos="7434"/>
      </w:tabs>
      <w:ind w:right="360"/>
      <w:rPr>
        <w:rFonts w:cs="Arial Narrow"/>
      </w:rPr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B397678" wp14:editId="6682D453">
              <wp:simplePos x="0" y="0"/>
              <wp:positionH relativeFrom="page">
                <wp:posOffset>6583680</wp:posOffset>
              </wp:positionH>
              <wp:positionV relativeFrom="paragraph">
                <wp:posOffset>635</wp:posOffset>
              </wp:positionV>
              <wp:extent cx="76200" cy="174625"/>
              <wp:effectExtent l="0" t="0" r="0" b="0"/>
              <wp:wrapSquare wrapText="largest"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6200" cy="17462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18625F" w14:textId="77777777" w:rsidR="0057101E" w:rsidRDefault="0057101E" w:rsidP="0057101E">
                          <w:pPr>
                            <w:pStyle w:val="Nagwek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B39767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18.4pt;margin-top:.05pt;width:6pt;height:13.75pt;z-index: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" stroked="f">
              <v:fill opacity="0"/>
              <v:textbox inset="0,0,0,0">
                <w:txbxContent>
                  <w:p w14:paraId="4418625F" w14:textId="77777777" w:rsidR="0057101E" w:rsidRDefault="0057101E" w:rsidP="0057101E">
                    <w:pPr>
                      <w:pStyle w:val="Nagwek"/>
                    </w:pPr>
                  </w:p>
                </w:txbxContent>
              </v:textbox>
              <w10:wrap type="square" side="largest" anchorx="page"/>
            </v:shape>
          </w:pict>
        </mc:Fallback>
      </mc:AlternateContent>
    </w:r>
    <w:r>
      <w:t>DOCUMENTS OF THE SCIENTIFIC COUNCIL OF MMRI, PAS</w:t>
    </w:r>
    <w:r>
      <w:tab/>
    </w:r>
  </w:p>
  <w:p w14:paraId="11DB168E" w14:textId="77777777" w:rsidR="0057101E" w:rsidRPr="00B11303" w:rsidRDefault="0057101E" w:rsidP="0057101E">
    <w:pPr>
      <w:pStyle w:val="Nagwek"/>
    </w:pPr>
    <w:r>
      <w:t>Regulations for doctoral proceedings</w:t>
    </w:r>
    <w:r>
      <w:tab/>
    </w:r>
    <w:r>
      <w:tab/>
    </w:r>
    <w:r>
      <w:tab/>
      <w:t xml:space="preserve"> </w:t>
    </w:r>
    <w:r>
      <w:rPr>
        <w:i/>
        <w:sz w:val="16"/>
      </w:rPr>
      <w:t>Annex 6</w:t>
    </w:r>
  </w:p>
  <w:p w14:paraId="1CFCFCA9" w14:textId="77777777" w:rsidR="0057101E" w:rsidRPr="00EA4FA7" w:rsidRDefault="0057101E" w:rsidP="0057101E">
    <w:pPr>
      <w:tabs>
        <w:tab w:val="center" w:pos="4703"/>
        <w:tab w:val="right" w:pos="9406"/>
      </w:tabs>
      <w:spacing w:after="0" w:line="240" w:lineRule="auto"/>
      <w:rPr>
        <w:i/>
        <w:sz w:val="16"/>
        <w:szCs w:val="16"/>
      </w:rPr>
    </w:pPr>
  </w:p>
  <w:p w14:paraId="3075A647" w14:textId="77777777" w:rsidR="0057101E" w:rsidRPr="00EA4FA7" w:rsidRDefault="0057101E" w:rsidP="0057101E">
    <w:pPr>
      <w:tabs>
        <w:tab w:val="center" w:pos="4703"/>
        <w:tab w:val="right" w:pos="9406"/>
      </w:tabs>
      <w:spacing w:after="0" w:line="240" w:lineRule="auto"/>
      <w:rPr>
        <w:i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8F3C82"/>
    <w:multiLevelType w:val="hybridMultilevel"/>
    <w:tmpl w:val="9F3AE4F0"/>
    <w:lvl w:ilvl="0" w:tplc="87AC51C0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61481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NzYwszAyMDI1NDNX0lEKTi0uzszPAykwrAUAAbvhzywAAAA="/>
  </w:docVars>
  <w:rsids>
    <w:rsidRoot w:val="00B11303"/>
    <w:rsid w:val="000B367A"/>
    <w:rsid w:val="003448F7"/>
    <w:rsid w:val="003A38B2"/>
    <w:rsid w:val="0040033B"/>
    <w:rsid w:val="0057101E"/>
    <w:rsid w:val="005D3286"/>
    <w:rsid w:val="0060699A"/>
    <w:rsid w:val="007E564D"/>
    <w:rsid w:val="00821341"/>
    <w:rsid w:val="009044A0"/>
    <w:rsid w:val="0091294E"/>
    <w:rsid w:val="009572A5"/>
    <w:rsid w:val="009B61F9"/>
    <w:rsid w:val="00B11303"/>
    <w:rsid w:val="00B43730"/>
    <w:rsid w:val="00BD625E"/>
    <w:rsid w:val="00C83D56"/>
    <w:rsid w:val="00D7639A"/>
    <w:rsid w:val="00D93EAE"/>
    <w:rsid w:val="00DF2368"/>
    <w:rsid w:val="00E2456B"/>
    <w:rsid w:val="00EA4FA7"/>
    <w:rsid w:val="00F14411"/>
    <w:rsid w:val="00F17707"/>
    <w:rsid w:val="00F65AA3"/>
    <w:rsid w:val="00F91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934E14E"/>
  <w15:docId w15:val="{BB48D403-780D-47BC-86D8-3FEEF9B7D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130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11303"/>
    <w:rPr>
      <w:lang w:val="en-US"/>
    </w:rPr>
  </w:style>
  <w:style w:type="paragraph" w:styleId="Stopka">
    <w:name w:val="footer"/>
    <w:basedOn w:val="Normalny"/>
    <w:link w:val="StopkaZnak"/>
    <w:uiPriority w:val="99"/>
    <w:unhideWhenUsed/>
    <w:rsid w:val="00B1130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11303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78</Words>
  <Characters>1670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ka Spiridis</dc:creator>
  <cp:lastModifiedBy>DZJ ePAROLE</cp:lastModifiedBy>
  <cp:revision>5</cp:revision>
  <cp:lastPrinted>2019-09-29T06:15:00Z</cp:lastPrinted>
  <dcterms:created xsi:type="dcterms:W3CDTF">2022-02-15T11:42:00Z</dcterms:created>
  <dcterms:modified xsi:type="dcterms:W3CDTF">2022-10-19T10:12:00Z</dcterms:modified>
</cp:coreProperties>
</file>